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18748DF5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Gut Bacterial Translocation Promotes Tumor-Associated Mortality by Inducing Immune-Activated Renal Damage.</w:t>
            </w:r>
            <w:r w:rsidR="008A18E8">
              <w:t xml:space="preserve"> Accepted at</w:t>
            </w:r>
            <w:r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C152559" w:rsidR="00053566" w:rsidRPr="008E74DA" w:rsidRDefault="00683018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lastRenderedPageBreak/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77777777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7777777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3B2D8145" w:rsidR="006F4761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3A0B7389" w:rsidR="006F4761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4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5DFA2472" w:rsidR="006F4761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  <w:tr w:rsidR="0004462E" w:rsidRPr="008E74DA" w14:paraId="5F8A3DED" w14:textId="77777777" w:rsidTr="00DD2C43">
        <w:tc>
          <w:tcPr>
            <w:tcW w:w="0" w:type="auto"/>
          </w:tcPr>
          <w:p w14:paraId="28067972" w14:textId="78FD0290" w:rsidR="0004462E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B6DD4D2" w14:textId="3A1C0392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7626E1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 w:rsidR="007626E1">
              <w:rPr>
                <w:rFonts w:cs="Times New Roman"/>
                <w:bCs/>
              </w:rPr>
              <w:t xml:space="preserve"> University of Nebraska-Lincoln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NE</w:t>
            </w:r>
          </w:p>
        </w:tc>
      </w:tr>
      <w:tr w:rsidR="0004462E" w:rsidRPr="008E74DA" w14:paraId="271480C1" w14:textId="77777777" w:rsidTr="00DD2C43">
        <w:tc>
          <w:tcPr>
            <w:tcW w:w="0" w:type="auto"/>
          </w:tcPr>
          <w:p w14:paraId="55768B6E" w14:textId="63437BE3" w:rsidR="0004462E" w:rsidRPr="008E74DA" w:rsidRDefault="00407ED8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3FCFEF1A" w14:textId="47F7DD0F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E979EF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BD55CF">
              <w:rPr>
                <w:rFonts w:cs="Times New Roman"/>
                <w:bCs/>
                <w:i/>
                <w:iCs/>
              </w:rPr>
              <w:t>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E979EF"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="00E979EF"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 w:rsidR="00E979EF">
              <w:rPr>
                <w:rFonts w:cs="Times New Roman"/>
                <w:bCs/>
              </w:rPr>
              <w:t xml:space="preserve"> ASA Section on Statistics in Genomics and Genetic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inneapoli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N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8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C16E69" w14:textId="77777777" w:rsidR="00E53388" w:rsidRDefault="00E53388">
      <w:pPr>
        <w:spacing w:after="0"/>
      </w:pPr>
      <w:r>
        <w:separator/>
      </w:r>
    </w:p>
  </w:endnote>
  <w:endnote w:type="continuationSeparator" w:id="0">
    <w:p w14:paraId="34DAAF87" w14:textId="77777777" w:rsidR="00E53388" w:rsidRDefault="00E53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5C7B8" w14:textId="77777777" w:rsidR="00E53388" w:rsidRDefault="00E53388">
      <w:pPr>
        <w:spacing w:after="0"/>
      </w:pPr>
      <w:r>
        <w:separator/>
      </w:r>
    </w:p>
  </w:footnote>
  <w:footnote w:type="continuationSeparator" w:id="0">
    <w:p w14:paraId="04856C46" w14:textId="77777777" w:rsidR="00E53388" w:rsidRDefault="00E53388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26E1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2D2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3388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hyperlink" Target="https://xji3.github.io/Tutorial/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5309</Words>
  <Characters>30264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5</cp:revision>
  <cp:lastPrinted>2025-05-20T23:05:00Z</cp:lastPrinted>
  <dcterms:created xsi:type="dcterms:W3CDTF">2025-05-20T23:05:00Z</dcterms:created>
  <dcterms:modified xsi:type="dcterms:W3CDTF">2025-05-28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